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F7F14F" w14:textId="4319DDBA" w:rsidR="00B06F91" w:rsidRPr="00B562B7" w:rsidRDefault="1E2704EB" w:rsidP="003D00CD">
      <w:pPr>
        <w:pStyle w:val="NoSpacing"/>
        <w:jc w:val="center"/>
        <w:rPr>
          <w:rFonts w:ascii="Times New Roman" w:hAnsi="Times New Roman"/>
          <w:sz w:val="36"/>
          <w:szCs w:val="36"/>
        </w:rPr>
      </w:pPr>
      <w:r w:rsidRPr="660E1D12">
        <w:rPr>
          <w:rFonts w:ascii="Times New Roman" w:hAnsi="Times New Roman"/>
          <w:sz w:val="36"/>
          <w:szCs w:val="36"/>
        </w:rPr>
        <w:t xml:space="preserve"> </w:t>
      </w:r>
      <w:r w:rsidR="002A6CB2" w:rsidRPr="660E1D12">
        <w:rPr>
          <w:rFonts w:ascii="Times New Roman" w:hAnsi="Times New Roman"/>
          <w:sz w:val="36"/>
          <w:szCs w:val="36"/>
        </w:rPr>
        <w:t xml:space="preserve"> </w:t>
      </w:r>
      <w:r w:rsidR="00AA6598" w:rsidRPr="660E1D12">
        <w:rPr>
          <w:rFonts w:ascii="Times New Roman" w:hAnsi="Times New Roman"/>
          <w:sz w:val="36"/>
          <w:szCs w:val="36"/>
        </w:rPr>
        <w:t>NARRATIVE REPORT ON WEEKLY ACTIVITIES</w:t>
      </w:r>
    </w:p>
    <w:p w14:paraId="4CF125DC" w14:textId="77777777" w:rsidR="00B06F91" w:rsidRPr="00B562B7" w:rsidRDefault="00B06F91" w:rsidP="00B06F91">
      <w:pPr>
        <w:pStyle w:val="NoSpacing"/>
        <w:rPr>
          <w:rFonts w:ascii="Times New Roman" w:hAnsi="Times New Roman"/>
          <w:sz w:val="24"/>
          <w:szCs w:val="40"/>
        </w:rPr>
      </w:pPr>
    </w:p>
    <w:p w14:paraId="5A4651AC" w14:textId="1B548CD3" w:rsidR="00B06F91" w:rsidRPr="00B562B7" w:rsidRDefault="00B06F91" w:rsidP="00B06F91">
      <w:pPr>
        <w:pStyle w:val="NoSpacing"/>
        <w:rPr>
          <w:rFonts w:ascii="Times New Roman" w:hAnsi="Times New Roman"/>
          <w:b/>
        </w:rPr>
      </w:pPr>
      <w:r w:rsidRPr="00B562B7">
        <w:rPr>
          <w:rFonts w:ascii="Times New Roman" w:hAnsi="Times New Roman"/>
          <w:b/>
        </w:rPr>
        <w:t>Name of Intern:</w:t>
      </w:r>
      <w:r w:rsidR="00AA6598" w:rsidRPr="00B562B7">
        <w:rPr>
          <w:rFonts w:ascii="Times New Roman" w:hAnsi="Times New Roman"/>
          <w:b/>
        </w:rPr>
        <w:tab/>
      </w:r>
      <w:r w:rsidR="00AA6598" w:rsidRPr="00B562B7">
        <w:rPr>
          <w:rFonts w:ascii="Times New Roman" w:hAnsi="Times New Roman"/>
          <w:b/>
        </w:rPr>
        <w:tab/>
      </w:r>
      <w:r w:rsidR="00AA6598" w:rsidRPr="00B562B7">
        <w:rPr>
          <w:rFonts w:ascii="Times New Roman" w:hAnsi="Times New Roman"/>
          <w:b/>
        </w:rPr>
        <w:tab/>
      </w:r>
      <w:r w:rsidRPr="00006BCA">
        <w:rPr>
          <w:rFonts w:ascii="Times New Roman" w:hAnsi="Times New Roman"/>
          <w:b/>
          <w:color w:val="FF0000"/>
        </w:rPr>
        <w:t xml:space="preserve">&lt;your full name&gt;     </w:t>
      </w:r>
    </w:p>
    <w:p w14:paraId="38C039C3" w14:textId="7EB05CDE" w:rsidR="00B06F91" w:rsidRPr="00B562B7" w:rsidRDefault="00AA6598" w:rsidP="00B06F91">
      <w:pPr>
        <w:pStyle w:val="NoSpacing"/>
        <w:rPr>
          <w:rFonts w:ascii="Times New Roman" w:hAnsi="Times New Roman"/>
          <w:b/>
        </w:rPr>
      </w:pPr>
      <w:r w:rsidRPr="00B562B7">
        <w:rPr>
          <w:rFonts w:ascii="Times New Roman" w:hAnsi="Times New Roman"/>
          <w:b/>
        </w:rPr>
        <w:t>Company</w:t>
      </w:r>
      <w:r w:rsidR="00B06F91" w:rsidRPr="00B562B7">
        <w:rPr>
          <w:rFonts w:ascii="Times New Roman" w:hAnsi="Times New Roman"/>
          <w:b/>
        </w:rPr>
        <w:t>:</w:t>
      </w:r>
      <w:r w:rsidRPr="00B562B7">
        <w:rPr>
          <w:rFonts w:ascii="Times New Roman" w:hAnsi="Times New Roman"/>
          <w:b/>
        </w:rPr>
        <w:tab/>
      </w:r>
      <w:r w:rsidRPr="00B562B7">
        <w:rPr>
          <w:rFonts w:ascii="Times New Roman" w:hAnsi="Times New Roman"/>
          <w:b/>
        </w:rPr>
        <w:tab/>
      </w:r>
      <w:r w:rsidRPr="00B562B7">
        <w:rPr>
          <w:rFonts w:ascii="Times New Roman" w:hAnsi="Times New Roman"/>
          <w:b/>
        </w:rPr>
        <w:tab/>
      </w:r>
      <w:r w:rsidRPr="00B562B7">
        <w:rPr>
          <w:rFonts w:ascii="Times New Roman" w:hAnsi="Times New Roman"/>
          <w:b/>
        </w:rPr>
        <w:tab/>
      </w:r>
      <w:r w:rsidR="00B06F91" w:rsidRPr="00006BCA">
        <w:rPr>
          <w:rFonts w:ascii="Times New Roman" w:hAnsi="Times New Roman"/>
          <w:b/>
          <w:color w:val="FF0000"/>
        </w:rPr>
        <w:t xml:space="preserve">&lt;your company </w:t>
      </w:r>
      <w:r w:rsidR="003D00CD" w:rsidRPr="00006BCA">
        <w:rPr>
          <w:rFonts w:ascii="Times New Roman" w:hAnsi="Times New Roman"/>
          <w:b/>
          <w:color w:val="FF0000"/>
        </w:rPr>
        <w:t>name</w:t>
      </w:r>
      <w:r w:rsidR="00B06F91" w:rsidRPr="00006BCA">
        <w:rPr>
          <w:rFonts w:ascii="Times New Roman" w:hAnsi="Times New Roman"/>
          <w:b/>
          <w:color w:val="FF0000"/>
        </w:rPr>
        <w:t>&gt;</w:t>
      </w:r>
    </w:p>
    <w:p w14:paraId="4C1D56C7" w14:textId="344AE283" w:rsidR="003D00CD" w:rsidRPr="00B562B7" w:rsidRDefault="003D00CD" w:rsidP="00B06F91">
      <w:pPr>
        <w:pStyle w:val="NoSpacing"/>
        <w:rPr>
          <w:rFonts w:ascii="Times New Roman" w:hAnsi="Times New Roman"/>
          <w:b/>
        </w:rPr>
      </w:pPr>
      <w:r w:rsidRPr="00B562B7">
        <w:rPr>
          <w:rFonts w:ascii="Times New Roman" w:hAnsi="Times New Roman"/>
          <w:b/>
        </w:rPr>
        <w:t>Designation:</w:t>
      </w:r>
      <w:r w:rsidRPr="00B562B7">
        <w:rPr>
          <w:rFonts w:ascii="Times New Roman" w:hAnsi="Times New Roman"/>
          <w:b/>
        </w:rPr>
        <w:tab/>
      </w:r>
      <w:r w:rsidRPr="00B562B7">
        <w:rPr>
          <w:rFonts w:ascii="Times New Roman" w:hAnsi="Times New Roman"/>
          <w:b/>
        </w:rPr>
        <w:tab/>
      </w:r>
      <w:r w:rsidRPr="00B562B7">
        <w:rPr>
          <w:rFonts w:ascii="Times New Roman" w:hAnsi="Times New Roman"/>
          <w:b/>
        </w:rPr>
        <w:tab/>
      </w:r>
      <w:r w:rsidRPr="00B562B7">
        <w:rPr>
          <w:rFonts w:ascii="Times New Roman" w:hAnsi="Times New Roman"/>
          <w:b/>
        </w:rPr>
        <w:tab/>
      </w:r>
      <w:r w:rsidRPr="00006BCA">
        <w:rPr>
          <w:rFonts w:ascii="Times New Roman" w:hAnsi="Times New Roman"/>
          <w:b/>
          <w:color w:val="FF0000"/>
        </w:rPr>
        <w:t>&lt; your company designation&gt;</w:t>
      </w:r>
    </w:p>
    <w:p w14:paraId="02F93404" w14:textId="3BC0866E" w:rsidR="00AA6598" w:rsidRPr="00B562B7" w:rsidRDefault="00AA6598" w:rsidP="00AA6598">
      <w:pPr>
        <w:pStyle w:val="NoSpacing"/>
        <w:rPr>
          <w:rFonts w:ascii="Times New Roman" w:hAnsi="Times New Roman"/>
          <w:b/>
        </w:rPr>
      </w:pPr>
      <w:r w:rsidRPr="00B562B7">
        <w:rPr>
          <w:rFonts w:ascii="Times New Roman" w:hAnsi="Times New Roman"/>
          <w:b/>
        </w:rPr>
        <w:t>No. of Hours Rendered for the Week:</w:t>
      </w:r>
      <w:r w:rsidRPr="00B562B7">
        <w:rPr>
          <w:rFonts w:ascii="Times New Roman" w:hAnsi="Times New Roman"/>
          <w:b/>
        </w:rPr>
        <w:tab/>
      </w:r>
      <w:r w:rsidRPr="00006BCA">
        <w:rPr>
          <w:rFonts w:ascii="Times New Roman" w:hAnsi="Times New Roman"/>
          <w:b/>
          <w:color w:val="FF0000"/>
        </w:rPr>
        <w:t xml:space="preserve">&lt;your number of hours </w:t>
      </w:r>
      <w:r w:rsidR="003D00CD" w:rsidRPr="00006BCA">
        <w:rPr>
          <w:rFonts w:ascii="Times New Roman" w:hAnsi="Times New Roman"/>
          <w:b/>
          <w:color w:val="FF0000"/>
        </w:rPr>
        <w:t>rendered for the whole week</w:t>
      </w:r>
      <w:r w:rsidRPr="00006BCA">
        <w:rPr>
          <w:rFonts w:ascii="Times New Roman" w:hAnsi="Times New Roman"/>
          <w:b/>
          <w:color w:val="FF0000"/>
        </w:rPr>
        <w:t>&gt;</w:t>
      </w:r>
    </w:p>
    <w:p w14:paraId="73FB18F4" w14:textId="77777777" w:rsidR="00AA6598" w:rsidRPr="00B562B7" w:rsidRDefault="00AA6598" w:rsidP="00B06F91">
      <w:pPr>
        <w:pStyle w:val="NoSpacing"/>
        <w:rPr>
          <w:rFonts w:ascii="Times New Roman" w:hAnsi="Times New Roman"/>
          <w:b/>
        </w:rPr>
      </w:pPr>
    </w:p>
    <w:p w14:paraId="41A4C5EB" w14:textId="2A30B3ED" w:rsidR="00B06F91" w:rsidRPr="00B562B7" w:rsidRDefault="00AA6598" w:rsidP="00AA6598">
      <w:pPr>
        <w:pStyle w:val="NoSpacing"/>
        <w:jc w:val="center"/>
        <w:rPr>
          <w:rFonts w:ascii="Times New Roman" w:hAnsi="Times New Roman"/>
          <w:b/>
          <w:u w:val="single"/>
        </w:rPr>
      </w:pPr>
      <w:r w:rsidRPr="00B562B7">
        <w:rPr>
          <w:rFonts w:ascii="Times New Roman" w:hAnsi="Times New Roman"/>
          <w:b/>
          <w:u w:val="single"/>
        </w:rPr>
        <w:t>WEEK #</w:t>
      </w:r>
      <w:r w:rsidRPr="00006BCA">
        <w:rPr>
          <w:rFonts w:ascii="Times New Roman" w:hAnsi="Times New Roman"/>
          <w:b/>
          <w:color w:val="FF0000"/>
          <w:u w:val="single"/>
        </w:rPr>
        <w:t>1</w:t>
      </w:r>
    </w:p>
    <w:p w14:paraId="03D26B34" w14:textId="77777777" w:rsidR="00AA6598" w:rsidRPr="00B562B7" w:rsidRDefault="00AA6598" w:rsidP="00B06F91">
      <w:pPr>
        <w:pStyle w:val="NoSpacing"/>
        <w:rPr>
          <w:rFonts w:ascii="Times New Roman" w:hAnsi="Times New Roman"/>
        </w:rPr>
      </w:pPr>
    </w:p>
    <w:p w14:paraId="6150E5A0" w14:textId="4B59152D" w:rsidR="00950173" w:rsidRPr="00B562B7" w:rsidRDefault="00AA6598" w:rsidP="00B06F91">
      <w:pPr>
        <w:pStyle w:val="NoSpacing"/>
        <w:rPr>
          <w:rFonts w:ascii="Times New Roman" w:hAnsi="Times New Roman"/>
          <w:b/>
        </w:rPr>
      </w:pPr>
      <w:r w:rsidRPr="00B562B7">
        <w:rPr>
          <w:rFonts w:ascii="Times New Roman" w:hAnsi="Times New Roman"/>
          <w:b/>
        </w:rPr>
        <w:t xml:space="preserve">Date: </w:t>
      </w:r>
      <w:r w:rsidRPr="00006BCA">
        <w:rPr>
          <w:rFonts w:ascii="Times New Roman" w:hAnsi="Times New Roman"/>
          <w:b/>
          <w:color w:val="FF0000"/>
        </w:rPr>
        <w:t>January 1, 2019</w:t>
      </w:r>
    </w:p>
    <w:p w14:paraId="3DC861B4" w14:textId="77777777" w:rsidR="00AA6598" w:rsidRPr="00B562B7" w:rsidRDefault="00AA6598" w:rsidP="00B06F91">
      <w:pPr>
        <w:pStyle w:val="NoSpacing"/>
        <w:rPr>
          <w:rFonts w:ascii="Times New Roman" w:hAnsi="Times New Roman"/>
        </w:rPr>
      </w:pPr>
    </w:p>
    <w:p w14:paraId="6F42EBFB" w14:textId="39570076" w:rsidR="00AA6598" w:rsidRPr="00006BCA" w:rsidRDefault="00AA6598" w:rsidP="00AA6598">
      <w:pPr>
        <w:pStyle w:val="NoSpacing"/>
        <w:jc w:val="both"/>
        <w:rPr>
          <w:rFonts w:ascii="Times New Roman" w:hAnsi="Times New Roman"/>
          <w:color w:val="FF0000"/>
        </w:rPr>
      </w:pPr>
      <w:r w:rsidRPr="471A1B64">
        <w:rPr>
          <w:rFonts w:ascii="Times New Roman" w:hAnsi="Times New Roman"/>
          <w:color w:val="FF0000"/>
        </w:rPr>
        <w:t xml:space="preserve">Narrate what you did for this particular day. Narrate what you did for this particular day. Narrate what you did for this particular day. Narrate what you did for this particular day. Narrate what you did for this particular day. Narrate what you did for this particular day. Narrate what you did for this particular day. Narrate what you did for this particular day. </w:t>
      </w:r>
    </w:p>
    <w:p w14:paraId="63F1FA5B" w14:textId="77777777" w:rsidR="003D00CD" w:rsidRPr="00B562B7" w:rsidRDefault="003D00CD" w:rsidP="00AA6598">
      <w:pPr>
        <w:pStyle w:val="NoSpacing"/>
        <w:jc w:val="both"/>
        <w:rPr>
          <w:rFonts w:ascii="Times New Roman" w:hAnsi="Times New Roman"/>
        </w:rPr>
      </w:pPr>
    </w:p>
    <w:p w14:paraId="338E3092" w14:textId="70EA26FB" w:rsidR="00AA6598" w:rsidRPr="00B562B7" w:rsidRDefault="00AA6598" w:rsidP="00AA6598">
      <w:pPr>
        <w:pStyle w:val="NoSpacing"/>
        <w:jc w:val="both"/>
        <w:rPr>
          <w:rFonts w:ascii="Times New Roman" w:hAnsi="Times New Roman"/>
        </w:rPr>
      </w:pPr>
    </w:p>
    <w:p w14:paraId="3D82FD8D" w14:textId="7E637F3B" w:rsidR="00AA6598" w:rsidRPr="00B562B7" w:rsidRDefault="00AA6598" w:rsidP="00AA6598">
      <w:pPr>
        <w:pStyle w:val="NoSpacing"/>
        <w:jc w:val="both"/>
        <w:rPr>
          <w:rFonts w:ascii="Times New Roman" w:hAnsi="Times New Roman"/>
          <w:b/>
        </w:rPr>
      </w:pPr>
      <w:r w:rsidRPr="00B562B7">
        <w:rPr>
          <w:rFonts w:ascii="Times New Roman" w:hAnsi="Times New Roman"/>
          <w:b/>
        </w:rPr>
        <w:t xml:space="preserve">Date: </w:t>
      </w:r>
      <w:r w:rsidRPr="00006BCA">
        <w:rPr>
          <w:rFonts w:ascii="Times New Roman" w:hAnsi="Times New Roman"/>
          <w:b/>
          <w:color w:val="FF0000"/>
        </w:rPr>
        <w:t>January 2, 2019</w:t>
      </w:r>
    </w:p>
    <w:p w14:paraId="6545CFC1" w14:textId="77777777" w:rsidR="00AA6598" w:rsidRPr="00B562B7" w:rsidRDefault="00AA6598" w:rsidP="00AA6598">
      <w:pPr>
        <w:pStyle w:val="NoSpacing"/>
        <w:jc w:val="both"/>
        <w:rPr>
          <w:rFonts w:ascii="Times New Roman" w:hAnsi="Times New Roman"/>
        </w:rPr>
      </w:pPr>
    </w:p>
    <w:p w14:paraId="42400E88" w14:textId="2C245923" w:rsidR="00AA6598" w:rsidRPr="00006BCA" w:rsidRDefault="00AA6598" w:rsidP="00AA6598">
      <w:pPr>
        <w:pStyle w:val="NoSpacing"/>
        <w:jc w:val="both"/>
        <w:rPr>
          <w:rFonts w:ascii="Times New Roman" w:hAnsi="Times New Roman"/>
          <w:color w:val="FF0000"/>
        </w:rPr>
      </w:pPr>
      <w:r w:rsidRPr="00006BCA">
        <w:rPr>
          <w:rFonts w:ascii="Times New Roman" w:hAnsi="Times New Roman"/>
          <w:color w:val="FF0000"/>
        </w:rPr>
        <w:t xml:space="preserve">Narrate what you did for this particular day. Narrate what you did for this particular day. Narrate what you did for this particular day. Narrate what you did for this particular day. Narrate what you did for this particular day. Narrate what you did for this particular day. Narrate what you did for this particular day. Narrate what you did for this particular day. </w:t>
      </w:r>
    </w:p>
    <w:p w14:paraId="73985219" w14:textId="77777777" w:rsidR="0018433F" w:rsidRPr="00B562B7" w:rsidRDefault="0018433F" w:rsidP="003D00CD">
      <w:pPr>
        <w:pStyle w:val="NoSpacing"/>
        <w:jc w:val="both"/>
        <w:rPr>
          <w:rFonts w:ascii="Times New Roman" w:hAnsi="Times New Roman"/>
        </w:rPr>
      </w:pPr>
    </w:p>
    <w:p w14:paraId="346819AB" w14:textId="461BD7EA" w:rsidR="0018433F" w:rsidRPr="00006BCA" w:rsidRDefault="0018433F" w:rsidP="28ED8417">
      <w:pPr>
        <w:rPr>
          <w:rFonts w:ascii="Times New Roman" w:hAnsi="Times New Roman"/>
          <w:color w:val="FF0000"/>
          <w:u w:val="single"/>
        </w:rPr>
      </w:pPr>
      <w:r w:rsidRPr="28ED8417">
        <w:rPr>
          <w:rFonts w:ascii="Times New Roman" w:hAnsi="Times New Roman"/>
        </w:rPr>
        <w:t>Accomplished by:</w:t>
      </w:r>
    </w:p>
    <w:p w14:paraId="04FA218E" w14:textId="07579FD8" w:rsidR="0018433F" w:rsidRPr="00006BCA" w:rsidRDefault="0018433F" w:rsidP="28ED8417">
      <w:pPr>
        <w:rPr>
          <w:rFonts w:ascii="Times New Roman" w:hAnsi="Times New Roman"/>
          <w:color w:val="FF0000"/>
          <w:u w:val="single"/>
        </w:rPr>
      </w:pPr>
      <w:r w:rsidRPr="28ED8417">
        <w:rPr>
          <w:rFonts w:ascii="Times New Roman" w:hAnsi="Times New Roman"/>
          <w:color w:val="FF0000"/>
          <w:u w:val="single"/>
        </w:rPr>
        <w:t xml:space="preserve">&lt;complete name with signature&gt;    </w:t>
      </w:r>
    </w:p>
    <w:p w14:paraId="35F11263" w14:textId="7ECB4A81" w:rsidR="0018433F" w:rsidRPr="00B562B7" w:rsidRDefault="0018433F" w:rsidP="0018433F">
      <w:pPr>
        <w:pStyle w:val="NoSpacing"/>
        <w:rPr>
          <w:rFonts w:ascii="Times New Roman" w:hAnsi="Times New Roman"/>
        </w:rPr>
      </w:pPr>
      <w:r w:rsidRPr="00B562B7">
        <w:rPr>
          <w:rFonts w:ascii="Times New Roman" w:hAnsi="Times New Roman"/>
        </w:rPr>
        <w:t>Student Intern</w:t>
      </w:r>
    </w:p>
    <w:p w14:paraId="52531FB6" w14:textId="77777777" w:rsidR="0018433F" w:rsidRPr="00B562B7" w:rsidRDefault="0018433F" w:rsidP="0018433F">
      <w:pPr>
        <w:pStyle w:val="NoSpacing"/>
        <w:rPr>
          <w:rFonts w:ascii="Times New Roman" w:hAnsi="Times New Roman"/>
        </w:rPr>
      </w:pPr>
    </w:p>
    <w:p w14:paraId="7C5B32D5" w14:textId="77777777" w:rsidR="0018433F" w:rsidRPr="00B562B7" w:rsidRDefault="0018433F" w:rsidP="0018433F">
      <w:pPr>
        <w:rPr>
          <w:rFonts w:ascii="Times New Roman" w:hAnsi="Times New Roman"/>
        </w:rPr>
      </w:pPr>
      <w:r w:rsidRPr="00B562B7">
        <w:rPr>
          <w:rFonts w:ascii="Times New Roman" w:hAnsi="Times New Roman"/>
        </w:rPr>
        <w:t>Certified by:</w:t>
      </w:r>
    </w:p>
    <w:p w14:paraId="51BA1189" w14:textId="2EAAB9F0" w:rsidR="0018433F" w:rsidRPr="00006BCA" w:rsidRDefault="0018433F" w:rsidP="0018433F">
      <w:pPr>
        <w:pStyle w:val="NoSpacing"/>
        <w:rPr>
          <w:rFonts w:ascii="Times New Roman" w:hAnsi="Times New Roman"/>
          <w:color w:val="FF0000"/>
          <w:u w:val="single"/>
        </w:rPr>
      </w:pPr>
      <w:r w:rsidRPr="00006BCA">
        <w:rPr>
          <w:rFonts w:ascii="Times New Roman" w:hAnsi="Times New Roman"/>
          <w:color w:val="FF0000"/>
          <w:u w:val="single"/>
        </w:rPr>
        <w:t xml:space="preserve">&lt;complete name with signature&gt;  </w:t>
      </w:r>
    </w:p>
    <w:p w14:paraId="6A3F8DDB" w14:textId="57F628D4" w:rsidR="0018433F" w:rsidRPr="00B562B7" w:rsidRDefault="0018433F" w:rsidP="0018433F">
      <w:pPr>
        <w:pStyle w:val="NoSpacing"/>
        <w:rPr>
          <w:rFonts w:ascii="Times New Roman" w:hAnsi="Times New Roman"/>
        </w:rPr>
      </w:pPr>
      <w:r w:rsidRPr="00B562B7">
        <w:rPr>
          <w:rFonts w:ascii="Times New Roman" w:hAnsi="Times New Roman"/>
        </w:rPr>
        <w:t>Trainer/Immediate Supervisor</w:t>
      </w:r>
    </w:p>
    <w:p w14:paraId="1E8EA41B" w14:textId="4117F7B8" w:rsidR="00AA6598" w:rsidRPr="00B562B7" w:rsidRDefault="005133C5" w:rsidP="003D00CD">
      <w:pPr>
        <w:pStyle w:val="NoSpacing"/>
        <w:jc w:val="center"/>
        <w:rPr>
          <w:rFonts w:ascii="Times New Roman" w:hAnsi="Times New Roman"/>
        </w:rPr>
      </w:pPr>
      <w:r>
        <w:rPr>
          <w:rFonts w:ascii="Times New Roman" w:hAnsi="Times New Roman"/>
        </w:rPr>
        <w:t xml:space="preserve"> </w:t>
      </w:r>
    </w:p>
    <w:sectPr w:rsidR="00AA6598" w:rsidRPr="00B562B7" w:rsidSect="00B118CE">
      <w:headerReference w:type="default" r:id="rId10"/>
      <w:footerReference w:type="default" r:id="rId11"/>
      <w:pgSz w:w="12240" w:h="18720" w:code="1"/>
      <w:pgMar w:top="1440" w:right="1440" w:bottom="1440" w:left="1440" w:header="720" w:footer="3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9063AB" w14:textId="77777777" w:rsidR="005B4576" w:rsidRDefault="005B4576" w:rsidP="00610B61">
      <w:pPr>
        <w:spacing w:after="0" w:line="240" w:lineRule="auto"/>
      </w:pPr>
      <w:r>
        <w:separator/>
      </w:r>
    </w:p>
  </w:endnote>
  <w:endnote w:type="continuationSeparator" w:id="0">
    <w:p w14:paraId="78460E2B" w14:textId="77777777" w:rsidR="005B4576" w:rsidRDefault="005B4576" w:rsidP="00610B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43"/>
      <w:gridCol w:w="1666"/>
      <w:gridCol w:w="3316"/>
      <w:gridCol w:w="1625"/>
    </w:tblGrid>
    <w:tr w:rsidR="003D00CD" w14:paraId="0B689FC9" w14:textId="77777777" w:rsidTr="004844BB">
      <w:trPr>
        <w:trHeight w:val="350"/>
      </w:trPr>
      <w:tc>
        <w:tcPr>
          <w:tcW w:w="1467" w:type="pct"/>
          <w:tcBorders>
            <w:top w:val="single" w:sz="4" w:space="0" w:color="auto"/>
            <w:left w:val="single" w:sz="4" w:space="0" w:color="auto"/>
            <w:bottom w:val="single" w:sz="4" w:space="0" w:color="auto"/>
            <w:right w:val="single" w:sz="4" w:space="0" w:color="auto"/>
          </w:tcBorders>
          <w:vAlign w:val="center"/>
          <w:hideMark/>
        </w:tcPr>
        <w:p w14:paraId="24459B18" w14:textId="67907D71" w:rsidR="003D00CD" w:rsidRPr="005A4CE8" w:rsidRDefault="003D00CD" w:rsidP="004844BB">
          <w:pPr>
            <w:pStyle w:val="NoSpacing"/>
            <w:rPr>
              <w:rFonts w:ascii="Arial" w:hAnsi="Arial" w:cs="Arial"/>
              <w:sz w:val="16"/>
            </w:rPr>
          </w:pPr>
          <w:r w:rsidRPr="005A4CE8">
            <w:rPr>
              <w:rFonts w:ascii="Arial" w:hAnsi="Arial" w:cs="Arial"/>
              <w:sz w:val="16"/>
            </w:rPr>
            <w:t xml:space="preserve">Form No.: </w:t>
          </w:r>
          <w:r w:rsidRPr="00220391">
            <w:rPr>
              <w:rFonts w:ascii="Arial" w:hAnsi="Arial" w:cs="Arial"/>
              <w:sz w:val="16"/>
            </w:rPr>
            <w:t>TSU-</w:t>
          </w:r>
          <w:r w:rsidR="00220391" w:rsidRPr="00220391">
            <w:rPr>
              <w:rFonts w:ascii="Arial" w:hAnsi="Arial" w:cs="Arial"/>
              <w:sz w:val="16"/>
            </w:rPr>
            <w:t xml:space="preserve">CCS-SF- </w:t>
          </w:r>
          <w:r w:rsidR="00B562B7">
            <w:rPr>
              <w:rFonts w:ascii="Arial" w:hAnsi="Arial" w:cs="Arial"/>
              <w:sz w:val="16"/>
            </w:rPr>
            <w:t>79</w:t>
          </w:r>
        </w:p>
      </w:tc>
      <w:tc>
        <w:tcPr>
          <w:tcW w:w="891" w:type="pct"/>
          <w:tcBorders>
            <w:top w:val="single" w:sz="4" w:space="0" w:color="auto"/>
            <w:left w:val="single" w:sz="4" w:space="0" w:color="auto"/>
            <w:bottom w:val="single" w:sz="4" w:space="0" w:color="auto"/>
            <w:right w:val="single" w:sz="4" w:space="0" w:color="auto"/>
          </w:tcBorders>
          <w:vAlign w:val="center"/>
          <w:hideMark/>
        </w:tcPr>
        <w:p w14:paraId="1D5BAB88" w14:textId="77777777" w:rsidR="003D00CD" w:rsidRPr="005A4CE8" w:rsidRDefault="003D00CD" w:rsidP="004844BB">
          <w:pPr>
            <w:pStyle w:val="NoSpacing"/>
            <w:rPr>
              <w:rFonts w:ascii="Arial" w:hAnsi="Arial" w:cs="Arial"/>
              <w:sz w:val="16"/>
            </w:rPr>
          </w:pPr>
          <w:r w:rsidRPr="005A4CE8">
            <w:rPr>
              <w:rFonts w:ascii="Arial" w:hAnsi="Arial" w:cs="Arial"/>
              <w:sz w:val="16"/>
            </w:rPr>
            <w:t>Revision No.: 00</w:t>
          </w:r>
        </w:p>
      </w:tc>
      <w:tc>
        <w:tcPr>
          <w:tcW w:w="1773" w:type="pct"/>
          <w:tcBorders>
            <w:top w:val="single" w:sz="4" w:space="0" w:color="auto"/>
            <w:left w:val="single" w:sz="4" w:space="0" w:color="auto"/>
            <w:bottom w:val="single" w:sz="4" w:space="0" w:color="auto"/>
            <w:right w:val="single" w:sz="4" w:space="0" w:color="auto"/>
          </w:tcBorders>
          <w:vAlign w:val="center"/>
          <w:hideMark/>
        </w:tcPr>
        <w:p w14:paraId="60D042A4" w14:textId="5354470A" w:rsidR="003D00CD" w:rsidRPr="005A4CE8" w:rsidRDefault="003D00CD" w:rsidP="003D00CD">
          <w:pPr>
            <w:pStyle w:val="NoSpacing"/>
            <w:rPr>
              <w:rFonts w:ascii="Arial" w:hAnsi="Arial" w:cs="Arial"/>
              <w:sz w:val="16"/>
            </w:rPr>
          </w:pPr>
          <w:r w:rsidRPr="005A4CE8">
            <w:rPr>
              <w:rFonts w:ascii="Arial" w:hAnsi="Arial" w:cs="Arial"/>
              <w:sz w:val="16"/>
            </w:rPr>
            <w:t xml:space="preserve">Effectivity Date:  </w:t>
          </w:r>
          <w:r w:rsidR="000768C7">
            <w:rPr>
              <w:rFonts w:ascii="Arial" w:hAnsi="Arial" w:cs="Arial"/>
              <w:sz w:val="16"/>
            </w:rPr>
            <w:t>March 9, 2021</w:t>
          </w:r>
        </w:p>
      </w:tc>
      <w:tc>
        <w:tcPr>
          <w:tcW w:w="869" w:type="pct"/>
          <w:tcBorders>
            <w:top w:val="single" w:sz="4" w:space="0" w:color="auto"/>
            <w:left w:val="single" w:sz="4" w:space="0" w:color="auto"/>
            <w:bottom w:val="single" w:sz="4" w:space="0" w:color="auto"/>
            <w:right w:val="single" w:sz="4" w:space="0" w:color="auto"/>
          </w:tcBorders>
          <w:vAlign w:val="center"/>
          <w:hideMark/>
        </w:tcPr>
        <w:p w14:paraId="30997D4C" w14:textId="77777777" w:rsidR="003D00CD" w:rsidRPr="005A4CE8" w:rsidRDefault="003D00CD" w:rsidP="004844BB">
          <w:pPr>
            <w:pStyle w:val="NoSpacing"/>
            <w:jc w:val="center"/>
            <w:rPr>
              <w:rFonts w:ascii="Arial" w:hAnsi="Arial" w:cs="Arial"/>
              <w:sz w:val="16"/>
              <w:u w:val="single"/>
            </w:rPr>
          </w:pPr>
          <w:r w:rsidRPr="005A4CE8">
            <w:rPr>
              <w:rFonts w:ascii="Arial" w:hAnsi="Arial" w:cs="Arial"/>
              <w:sz w:val="16"/>
            </w:rPr>
            <w:t xml:space="preserve">Page </w:t>
          </w:r>
          <w:r w:rsidRPr="005A4CE8">
            <w:rPr>
              <w:rFonts w:ascii="Arial" w:hAnsi="Arial" w:cs="Arial"/>
              <w:sz w:val="16"/>
              <w:u w:val="single"/>
            </w:rPr>
            <w:t>1</w:t>
          </w:r>
          <w:r w:rsidRPr="005A4CE8">
            <w:rPr>
              <w:rFonts w:ascii="Arial" w:hAnsi="Arial" w:cs="Arial"/>
              <w:sz w:val="16"/>
            </w:rPr>
            <w:t xml:space="preserve"> of </w:t>
          </w:r>
          <w:r w:rsidRPr="005A4CE8">
            <w:rPr>
              <w:rFonts w:ascii="Arial" w:hAnsi="Arial" w:cs="Arial"/>
              <w:sz w:val="16"/>
              <w:u w:val="single"/>
            </w:rPr>
            <w:t>1</w:t>
          </w:r>
        </w:p>
      </w:tc>
    </w:tr>
  </w:tbl>
  <w:p w14:paraId="2F3C27E6" w14:textId="77777777" w:rsidR="003D00CD" w:rsidRDefault="003D00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50AA7B" w14:textId="77777777" w:rsidR="005B4576" w:rsidRDefault="005B4576" w:rsidP="00610B61">
      <w:pPr>
        <w:spacing w:after="0" w:line="240" w:lineRule="auto"/>
      </w:pPr>
      <w:r>
        <w:separator/>
      </w:r>
    </w:p>
  </w:footnote>
  <w:footnote w:type="continuationSeparator" w:id="0">
    <w:p w14:paraId="76DCC7A1" w14:textId="77777777" w:rsidR="005B4576" w:rsidRDefault="005B4576" w:rsidP="00610B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2A75A5" w14:textId="0D309ECA" w:rsidR="0017515F" w:rsidRDefault="0007082C" w:rsidP="00746CD1">
    <w:pPr>
      <w:pStyle w:val="Header"/>
    </w:pPr>
    <w:r w:rsidRPr="00A20C9C">
      <w:rPr>
        <w:b/>
        <w:noProof/>
        <w:sz w:val="28"/>
        <w:szCs w:val="28"/>
      </w:rPr>
      <w:drawing>
        <wp:anchor distT="0" distB="0" distL="114300" distR="114300" simplePos="0" relativeHeight="251658752" behindDoc="0" locked="0" layoutInCell="1" allowOverlap="1" wp14:anchorId="42CD92D0" wp14:editId="32DFA207">
          <wp:simplePos x="0" y="0"/>
          <wp:positionH relativeFrom="column">
            <wp:posOffset>-523875</wp:posOffset>
          </wp:positionH>
          <wp:positionV relativeFrom="paragraph">
            <wp:posOffset>-238125</wp:posOffset>
          </wp:positionV>
          <wp:extent cx="1359167" cy="10191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8245" cy="1025982"/>
                  </a:xfrm>
                  <a:prstGeom prst="rect">
                    <a:avLst/>
                  </a:prstGeom>
                  <a:noFill/>
                </pic:spPr>
              </pic:pic>
            </a:graphicData>
          </a:graphic>
          <wp14:sizeRelH relativeFrom="page">
            <wp14:pctWidth>0</wp14:pctWidth>
          </wp14:sizeRelH>
          <wp14:sizeRelV relativeFrom="page">
            <wp14:pctHeight>0</wp14:pctHeight>
          </wp14:sizeRelV>
        </wp:anchor>
      </w:drawing>
    </w:r>
  </w:p>
  <w:p w14:paraId="2E0C038D" w14:textId="20D45794" w:rsidR="0007082C" w:rsidRPr="00A20C9C" w:rsidRDefault="0007082C" w:rsidP="0007082C">
    <w:pPr>
      <w:pStyle w:val="NoSpacing"/>
      <w:ind w:left="720" w:firstLine="720"/>
      <w:rPr>
        <w:sz w:val="28"/>
        <w:szCs w:val="28"/>
      </w:rPr>
    </w:pPr>
    <w:r w:rsidRPr="00A20C9C">
      <w:rPr>
        <w:sz w:val="28"/>
        <w:szCs w:val="28"/>
      </w:rPr>
      <w:t xml:space="preserve">Tarlac State University </w:t>
    </w:r>
  </w:p>
  <w:p w14:paraId="1DF10806" w14:textId="77777777" w:rsidR="0007082C" w:rsidRPr="00A20C9C" w:rsidRDefault="0007082C" w:rsidP="0007082C">
    <w:pPr>
      <w:pStyle w:val="NoSpacing"/>
      <w:ind w:left="720" w:firstLine="720"/>
      <w:rPr>
        <w:b/>
        <w:sz w:val="28"/>
        <w:szCs w:val="28"/>
      </w:rPr>
    </w:pPr>
    <w:r w:rsidRPr="00A20C9C">
      <w:rPr>
        <w:b/>
        <w:sz w:val="28"/>
        <w:szCs w:val="28"/>
      </w:rPr>
      <w:t xml:space="preserve">COLLEGE OF COMPUTER STUDIES </w:t>
    </w:r>
  </w:p>
  <w:p w14:paraId="73F0050B" w14:textId="311281D8" w:rsidR="00610B61" w:rsidRDefault="00610B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6D5481"/>
    <w:multiLevelType w:val="hybridMultilevel"/>
    <w:tmpl w:val="3B6E3622"/>
    <w:lvl w:ilvl="0" w:tplc="FD483F0C">
      <w:start w:val="1"/>
      <w:numFmt w:val="decimal"/>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 w15:restartNumberingAfterBreak="0">
    <w:nsid w:val="0C0556A7"/>
    <w:multiLevelType w:val="hybridMultilevel"/>
    <w:tmpl w:val="DA7EAC4C"/>
    <w:lvl w:ilvl="0" w:tplc="833284EC">
      <w:start w:val="1"/>
      <w:numFmt w:val="decimal"/>
      <w:lvlText w:val="%1."/>
      <w:lvlJc w:val="left"/>
      <w:pPr>
        <w:ind w:left="2700" w:hanging="360"/>
      </w:pPr>
      <w:rPr>
        <w:rFonts w:hint="default"/>
      </w:rPr>
    </w:lvl>
    <w:lvl w:ilvl="1" w:tplc="04090019">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2" w15:restartNumberingAfterBreak="0">
    <w:nsid w:val="127131A7"/>
    <w:multiLevelType w:val="hybridMultilevel"/>
    <w:tmpl w:val="823261B4"/>
    <w:lvl w:ilvl="0" w:tplc="CCF44E68">
      <w:start w:val="1"/>
      <w:numFmt w:val="bullet"/>
      <w:lvlText w:val="-"/>
      <w:lvlJc w:val="left"/>
      <w:pPr>
        <w:ind w:left="2700" w:hanging="360"/>
      </w:pPr>
      <w:rPr>
        <w:rFonts w:ascii="Arial" w:eastAsia="Calibri" w:hAnsi="Arial" w:cs="Arial" w:hint="default"/>
      </w:rPr>
    </w:lvl>
    <w:lvl w:ilvl="1" w:tplc="04090003">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 w15:restartNumberingAfterBreak="0">
    <w:nsid w:val="185E1270"/>
    <w:multiLevelType w:val="hybridMultilevel"/>
    <w:tmpl w:val="BFDACA5A"/>
    <w:lvl w:ilvl="0" w:tplc="20F2593C">
      <w:start w:val="1"/>
      <w:numFmt w:val="decimal"/>
      <w:lvlText w:val="%1."/>
      <w:lvlJc w:val="left"/>
      <w:pPr>
        <w:ind w:left="3060" w:hanging="360"/>
      </w:pPr>
      <w:rPr>
        <w:rFonts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4" w15:restartNumberingAfterBreak="0">
    <w:nsid w:val="1DD95395"/>
    <w:multiLevelType w:val="hybridMultilevel"/>
    <w:tmpl w:val="665E916A"/>
    <w:lvl w:ilvl="0" w:tplc="D8ACCC12">
      <w:start w:val="1"/>
      <w:numFmt w:val="decimal"/>
      <w:lvlText w:val="%1."/>
      <w:lvlJc w:val="left"/>
      <w:pPr>
        <w:ind w:left="3060" w:hanging="360"/>
      </w:pPr>
      <w:rPr>
        <w:rFonts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5" w15:restartNumberingAfterBreak="0">
    <w:nsid w:val="1E9B5086"/>
    <w:multiLevelType w:val="hybridMultilevel"/>
    <w:tmpl w:val="C64E1D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EB54669"/>
    <w:multiLevelType w:val="hybridMultilevel"/>
    <w:tmpl w:val="C26AEE54"/>
    <w:lvl w:ilvl="0" w:tplc="0409000F">
      <w:start w:val="1"/>
      <w:numFmt w:val="decimal"/>
      <w:lvlText w:val="%1."/>
      <w:lvlJc w:val="left"/>
      <w:pPr>
        <w:ind w:left="1440" w:hanging="360"/>
      </w:pPr>
    </w:lvl>
    <w:lvl w:ilvl="1" w:tplc="04640019" w:tentative="1">
      <w:start w:val="1"/>
      <w:numFmt w:val="lowerLetter"/>
      <w:lvlText w:val="%2."/>
      <w:lvlJc w:val="left"/>
      <w:pPr>
        <w:ind w:left="2160" w:hanging="360"/>
      </w:pPr>
    </w:lvl>
    <w:lvl w:ilvl="2" w:tplc="0464001B" w:tentative="1">
      <w:start w:val="1"/>
      <w:numFmt w:val="lowerRoman"/>
      <w:lvlText w:val="%3."/>
      <w:lvlJc w:val="right"/>
      <w:pPr>
        <w:ind w:left="2880" w:hanging="180"/>
      </w:pPr>
    </w:lvl>
    <w:lvl w:ilvl="3" w:tplc="0464000F" w:tentative="1">
      <w:start w:val="1"/>
      <w:numFmt w:val="decimal"/>
      <w:lvlText w:val="%4."/>
      <w:lvlJc w:val="left"/>
      <w:pPr>
        <w:ind w:left="3600" w:hanging="360"/>
      </w:pPr>
    </w:lvl>
    <w:lvl w:ilvl="4" w:tplc="04640019" w:tentative="1">
      <w:start w:val="1"/>
      <w:numFmt w:val="lowerLetter"/>
      <w:lvlText w:val="%5."/>
      <w:lvlJc w:val="left"/>
      <w:pPr>
        <w:ind w:left="4320" w:hanging="360"/>
      </w:pPr>
    </w:lvl>
    <w:lvl w:ilvl="5" w:tplc="0464001B" w:tentative="1">
      <w:start w:val="1"/>
      <w:numFmt w:val="lowerRoman"/>
      <w:lvlText w:val="%6."/>
      <w:lvlJc w:val="right"/>
      <w:pPr>
        <w:ind w:left="5040" w:hanging="180"/>
      </w:pPr>
    </w:lvl>
    <w:lvl w:ilvl="6" w:tplc="0464000F" w:tentative="1">
      <w:start w:val="1"/>
      <w:numFmt w:val="decimal"/>
      <w:lvlText w:val="%7."/>
      <w:lvlJc w:val="left"/>
      <w:pPr>
        <w:ind w:left="5760" w:hanging="360"/>
      </w:pPr>
    </w:lvl>
    <w:lvl w:ilvl="7" w:tplc="04640019" w:tentative="1">
      <w:start w:val="1"/>
      <w:numFmt w:val="lowerLetter"/>
      <w:lvlText w:val="%8."/>
      <w:lvlJc w:val="left"/>
      <w:pPr>
        <w:ind w:left="6480" w:hanging="360"/>
      </w:pPr>
    </w:lvl>
    <w:lvl w:ilvl="8" w:tplc="0464001B" w:tentative="1">
      <w:start w:val="1"/>
      <w:numFmt w:val="lowerRoman"/>
      <w:lvlText w:val="%9."/>
      <w:lvlJc w:val="right"/>
      <w:pPr>
        <w:ind w:left="7200" w:hanging="180"/>
      </w:pPr>
    </w:lvl>
  </w:abstractNum>
  <w:abstractNum w:abstractNumId="7" w15:restartNumberingAfterBreak="0">
    <w:nsid w:val="209D6DF5"/>
    <w:multiLevelType w:val="hybridMultilevel"/>
    <w:tmpl w:val="55D8AB1E"/>
    <w:lvl w:ilvl="0" w:tplc="56DA4DA6">
      <w:start w:val="1"/>
      <w:numFmt w:val="decimal"/>
      <w:lvlText w:val="%1."/>
      <w:lvlJc w:val="left"/>
      <w:pPr>
        <w:ind w:left="3060" w:hanging="360"/>
      </w:pPr>
      <w:rPr>
        <w:rFonts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8" w15:restartNumberingAfterBreak="0">
    <w:nsid w:val="24A74B33"/>
    <w:multiLevelType w:val="hybridMultilevel"/>
    <w:tmpl w:val="B8FE8B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D7F1D9E"/>
    <w:multiLevelType w:val="hybridMultilevel"/>
    <w:tmpl w:val="CBEC94BA"/>
    <w:lvl w:ilvl="0" w:tplc="949CA322">
      <w:start w:val="1"/>
      <w:numFmt w:val="decimal"/>
      <w:lvlText w:val="%1."/>
      <w:lvlJc w:val="left"/>
      <w:pPr>
        <w:ind w:left="3060" w:hanging="360"/>
      </w:pPr>
      <w:rPr>
        <w:rFonts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0" w15:restartNumberingAfterBreak="0">
    <w:nsid w:val="32406E91"/>
    <w:multiLevelType w:val="hybridMultilevel"/>
    <w:tmpl w:val="EAC895D2"/>
    <w:lvl w:ilvl="0" w:tplc="397248D0">
      <w:start w:val="1"/>
      <w:numFmt w:val="decimal"/>
      <w:lvlText w:val="%1."/>
      <w:lvlJc w:val="left"/>
      <w:pPr>
        <w:ind w:left="3060" w:hanging="360"/>
      </w:pPr>
      <w:rPr>
        <w:rFonts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1" w15:restartNumberingAfterBreak="0">
    <w:nsid w:val="327454F4"/>
    <w:multiLevelType w:val="singleLevel"/>
    <w:tmpl w:val="9A1CCDD8"/>
    <w:lvl w:ilvl="0">
      <w:start w:val="2"/>
      <w:numFmt w:val="upperRoman"/>
      <w:lvlText w:val="%1."/>
      <w:legacy w:legacy="1" w:legacySpace="0" w:legacyIndent="360"/>
      <w:lvlJc w:val="left"/>
      <w:rPr>
        <w:rFonts w:ascii="Arial" w:hAnsi="Arial" w:cs="Arial" w:hint="default"/>
      </w:rPr>
    </w:lvl>
  </w:abstractNum>
  <w:abstractNum w:abstractNumId="12" w15:restartNumberingAfterBreak="0">
    <w:nsid w:val="38C345B7"/>
    <w:multiLevelType w:val="hybridMultilevel"/>
    <w:tmpl w:val="96A0DF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0B06AE3"/>
    <w:multiLevelType w:val="hybridMultilevel"/>
    <w:tmpl w:val="D8500102"/>
    <w:lvl w:ilvl="0" w:tplc="9EE66624">
      <w:start w:val="6"/>
      <w:numFmt w:val="upperLetter"/>
      <w:lvlText w:val="%1."/>
      <w:lvlJc w:val="left"/>
      <w:pPr>
        <w:ind w:left="1080" w:hanging="504"/>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6F43C3"/>
    <w:multiLevelType w:val="singleLevel"/>
    <w:tmpl w:val="B9B4B640"/>
    <w:lvl w:ilvl="0">
      <w:start w:val="3"/>
      <w:numFmt w:val="upperRoman"/>
      <w:lvlText w:val="%1."/>
      <w:legacy w:legacy="1" w:legacySpace="0" w:legacyIndent="360"/>
      <w:lvlJc w:val="left"/>
      <w:rPr>
        <w:rFonts w:ascii="Arial" w:hAnsi="Arial" w:cs="Arial" w:hint="default"/>
      </w:rPr>
    </w:lvl>
  </w:abstractNum>
  <w:abstractNum w:abstractNumId="15" w15:restartNumberingAfterBreak="0">
    <w:nsid w:val="45D36E64"/>
    <w:multiLevelType w:val="singleLevel"/>
    <w:tmpl w:val="5F328DF4"/>
    <w:lvl w:ilvl="0">
      <w:start w:val="1"/>
      <w:numFmt w:val="upperRoman"/>
      <w:lvlText w:val="%1."/>
      <w:legacy w:legacy="1" w:legacySpace="0" w:legacyIndent="360"/>
      <w:lvlJc w:val="left"/>
      <w:rPr>
        <w:rFonts w:ascii="Arial" w:hAnsi="Arial" w:cs="Arial" w:hint="default"/>
      </w:rPr>
    </w:lvl>
  </w:abstractNum>
  <w:abstractNum w:abstractNumId="16" w15:restartNumberingAfterBreak="0">
    <w:nsid w:val="556308FD"/>
    <w:multiLevelType w:val="singleLevel"/>
    <w:tmpl w:val="5442FE6A"/>
    <w:lvl w:ilvl="0">
      <w:start w:val="4"/>
      <w:numFmt w:val="upperRoman"/>
      <w:lvlText w:val="%1."/>
      <w:lvlJc w:val="left"/>
      <w:pPr>
        <w:ind w:left="0" w:firstLine="0"/>
      </w:pPr>
      <w:rPr>
        <w:rFonts w:ascii="Arial" w:hAnsi="Arial" w:cs="Arial" w:hint="default"/>
      </w:rPr>
    </w:lvl>
  </w:abstractNum>
  <w:abstractNum w:abstractNumId="17" w15:restartNumberingAfterBreak="0">
    <w:nsid w:val="61AA001F"/>
    <w:multiLevelType w:val="hybridMultilevel"/>
    <w:tmpl w:val="E6D4D1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8E02F1"/>
    <w:multiLevelType w:val="hybridMultilevel"/>
    <w:tmpl w:val="98E61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AD3A92"/>
    <w:multiLevelType w:val="hybridMultilevel"/>
    <w:tmpl w:val="84E81E6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89B2975"/>
    <w:multiLevelType w:val="hybridMultilevel"/>
    <w:tmpl w:val="627E05D6"/>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start w:val="1"/>
      <w:numFmt w:val="bullet"/>
      <w:lvlText w:val=""/>
      <w:lvlJc w:val="left"/>
      <w:pPr>
        <w:ind w:left="4420" w:hanging="360"/>
      </w:pPr>
      <w:rPr>
        <w:rFonts w:ascii="Wingdings" w:hAnsi="Wingdings" w:hint="default"/>
      </w:rPr>
    </w:lvl>
    <w:lvl w:ilvl="6" w:tplc="04090001">
      <w:start w:val="1"/>
      <w:numFmt w:val="bullet"/>
      <w:lvlText w:val=""/>
      <w:lvlJc w:val="left"/>
      <w:pPr>
        <w:ind w:left="5140" w:hanging="360"/>
      </w:pPr>
      <w:rPr>
        <w:rFonts w:ascii="Symbol" w:hAnsi="Symbol" w:hint="default"/>
      </w:rPr>
    </w:lvl>
    <w:lvl w:ilvl="7" w:tplc="04090003">
      <w:start w:val="1"/>
      <w:numFmt w:val="bullet"/>
      <w:lvlText w:val="o"/>
      <w:lvlJc w:val="left"/>
      <w:pPr>
        <w:ind w:left="5860" w:hanging="360"/>
      </w:pPr>
      <w:rPr>
        <w:rFonts w:ascii="Courier New" w:hAnsi="Courier New" w:cs="Courier New" w:hint="default"/>
      </w:rPr>
    </w:lvl>
    <w:lvl w:ilvl="8" w:tplc="04090005">
      <w:start w:val="1"/>
      <w:numFmt w:val="bullet"/>
      <w:lvlText w:val=""/>
      <w:lvlJc w:val="left"/>
      <w:pPr>
        <w:ind w:left="6580" w:hanging="360"/>
      </w:pPr>
      <w:rPr>
        <w:rFonts w:ascii="Wingdings" w:hAnsi="Wingdings" w:hint="default"/>
      </w:rPr>
    </w:lvl>
  </w:abstractNum>
  <w:abstractNum w:abstractNumId="21" w15:restartNumberingAfterBreak="0">
    <w:nsid w:val="7CCC7599"/>
    <w:multiLevelType w:val="hybridMultilevel"/>
    <w:tmpl w:val="989063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633441100">
    <w:abstractNumId w:val="19"/>
  </w:num>
  <w:num w:numId="2" w16cid:durableId="432477821">
    <w:abstractNumId w:val="16"/>
  </w:num>
  <w:num w:numId="3" w16cid:durableId="224923711">
    <w:abstractNumId w:val="15"/>
  </w:num>
  <w:num w:numId="4" w16cid:durableId="1183398858">
    <w:abstractNumId w:val="11"/>
  </w:num>
  <w:num w:numId="5" w16cid:durableId="1774129000">
    <w:abstractNumId w:val="14"/>
  </w:num>
  <w:num w:numId="6" w16cid:durableId="1221092191">
    <w:abstractNumId w:val="13"/>
  </w:num>
  <w:num w:numId="7" w16cid:durableId="1445418100">
    <w:abstractNumId w:val="17"/>
  </w:num>
  <w:num w:numId="8" w16cid:durableId="2076002320">
    <w:abstractNumId w:val="6"/>
  </w:num>
  <w:num w:numId="9" w16cid:durableId="515391765">
    <w:abstractNumId w:val="0"/>
  </w:num>
  <w:num w:numId="10" w16cid:durableId="33427169">
    <w:abstractNumId w:val="1"/>
  </w:num>
  <w:num w:numId="11" w16cid:durableId="715131038">
    <w:abstractNumId w:val="2"/>
  </w:num>
  <w:num w:numId="12" w16cid:durableId="1727609139">
    <w:abstractNumId w:val="7"/>
  </w:num>
  <w:num w:numId="13" w16cid:durableId="472719539">
    <w:abstractNumId w:val="9"/>
  </w:num>
  <w:num w:numId="14" w16cid:durableId="1130705543">
    <w:abstractNumId w:val="4"/>
  </w:num>
  <w:num w:numId="15" w16cid:durableId="999767600">
    <w:abstractNumId w:val="3"/>
  </w:num>
  <w:num w:numId="16" w16cid:durableId="1619071626">
    <w:abstractNumId w:val="10"/>
  </w:num>
  <w:num w:numId="17" w16cid:durableId="15399692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24358086">
    <w:abstractNumId w:val="5"/>
  </w:num>
  <w:num w:numId="19" w16cid:durableId="1061901559">
    <w:abstractNumId w:val="20"/>
  </w:num>
  <w:num w:numId="20" w16cid:durableId="1478954101">
    <w:abstractNumId w:val="18"/>
  </w:num>
  <w:num w:numId="21" w16cid:durableId="1306935257">
    <w:abstractNumId w:val="21"/>
  </w:num>
  <w:num w:numId="22" w16cid:durableId="1775781939">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wNDG1NDczNjEwMzVW0lEKTi0uzszPAykwrAUASojwYiwAAAA="/>
  </w:docVars>
  <w:rsids>
    <w:rsidRoot w:val="00610B61"/>
    <w:rsid w:val="00005484"/>
    <w:rsid w:val="00006BCA"/>
    <w:rsid w:val="0001287D"/>
    <w:rsid w:val="00014423"/>
    <w:rsid w:val="00032B91"/>
    <w:rsid w:val="00036A95"/>
    <w:rsid w:val="00066670"/>
    <w:rsid w:val="0007082C"/>
    <w:rsid w:val="000768C7"/>
    <w:rsid w:val="0009428F"/>
    <w:rsid w:val="000A2AC6"/>
    <w:rsid w:val="000A70D4"/>
    <w:rsid w:val="000B26AE"/>
    <w:rsid w:val="000B7A1F"/>
    <w:rsid w:val="000E4676"/>
    <w:rsid w:val="000E6FA7"/>
    <w:rsid w:val="000F7E3D"/>
    <w:rsid w:val="00117893"/>
    <w:rsid w:val="00130389"/>
    <w:rsid w:val="001471FD"/>
    <w:rsid w:val="00156F4B"/>
    <w:rsid w:val="0017515F"/>
    <w:rsid w:val="00177925"/>
    <w:rsid w:val="00181241"/>
    <w:rsid w:val="0018433F"/>
    <w:rsid w:val="001911C8"/>
    <w:rsid w:val="001A3147"/>
    <w:rsid w:val="001A395E"/>
    <w:rsid w:val="001A3D9B"/>
    <w:rsid w:val="001C7B0C"/>
    <w:rsid w:val="001D740E"/>
    <w:rsid w:val="002001D0"/>
    <w:rsid w:val="002108BD"/>
    <w:rsid w:val="00217355"/>
    <w:rsid w:val="00220391"/>
    <w:rsid w:val="0024129B"/>
    <w:rsid w:val="002574E5"/>
    <w:rsid w:val="00264B42"/>
    <w:rsid w:val="00266E2D"/>
    <w:rsid w:val="002779FC"/>
    <w:rsid w:val="00293444"/>
    <w:rsid w:val="002A0C27"/>
    <w:rsid w:val="002A6CB2"/>
    <w:rsid w:val="002B7E1D"/>
    <w:rsid w:val="002C0AAF"/>
    <w:rsid w:val="002C2D32"/>
    <w:rsid w:val="002C41C1"/>
    <w:rsid w:val="002E0F99"/>
    <w:rsid w:val="002E5DE9"/>
    <w:rsid w:val="0030489A"/>
    <w:rsid w:val="003423AF"/>
    <w:rsid w:val="003538F0"/>
    <w:rsid w:val="00376757"/>
    <w:rsid w:val="003B57C3"/>
    <w:rsid w:val="003C0293"/>
    <w:rsid w:val="003D00CD"/>
    <w:rsid w:val="003E0095"/>
    <w:rsid w:val="003E5C9F"/>
    <w:rsid w:val="003F17D8"/>
    <w:rsid w:val="003F1CE1"/>
    <w:rsid w:val="00400DB3"/>
    <w:rsid w:val="00421448"/>
    <w:rsid w:val="00423446"/>
    <w:rsid w:val="00435A8F"/>
    <w:rsid w:val="00464C1A"/>
    <w:rsid w:val="00473220"/>
    <w:rsid w:val="004755FA"/>
    <w:rsid w:val="00496EC8"/>
    <w:rsid w:val="004A5C88"/>
    <w:rsid w:val="004C77D6"/>
    <w:rsid w:val="004C7FDB"/>
    <w:rsid w:val="004E098E"/>
    <w:rsid w:val="004E378F"/>
    <w:rsid w:val="004F2336"/>
    <w:rsid w:val="005133C5"/>
    <w:rsid w:val="005607C7"/>
    <w:rsid w:val="0056098C"/>
    <w:rsid w:val="005A43E6"/>
    <w:rsid w:val="005A4CE8"/>
    <w:rsid w:val="005A6236"/>
    <w:rsid w:val="005A676A"/>
    <w:rsid w:val="005B3921"/>
    <w:rsid w:val="005B4576"/>
    <w:rsid w:val="005B4ED5"/>
    <w:rsid w:val="005E3CA1"/>
    <w:rsid w:val="00610A29"/>
    <w:rsid w:val="00610B61"/>
    <w:rsid w:val="00626CA8"/>
    <w:rsid w:val="00637C0F"/>
    <w:rsid w:val="00642B8E"/>
    <w:rsid w:val="00651300"/>
    <w:rsid w:val="00673CA9"/>
    <w:rsid w:val="00677FB6"/>
    <w:rsid w:val="00686A7B"/>
    <w:rsid w:val="006B2266"/>
    <w:rsid w:val="006B681A"/>
    <w:rsid w:val="006B7A9F"/>
    <w:rsid w:val="006D046A"/>
    <w:rsid w:val="00703B74"/>
    <w:rsid w:val="00746CD1"/>
    <w:rsid w:val="007706D2"/>
    <w:rsid w:val="00771DFE"/>
    <w:rsid w:val="00777559"/>
    <w:rsid w:val="0079305D"/>
    <w:rsid w:val="007E4958"/>
    <w:rsid w:val="007F2A6D"/>
    <w:rsid w:val="007F487C"/>
    <w:rsid w:val="00800238"/>
    <w:rsid w:val="008069C1"/>
    <w:rsid w:val="008125FF"/>
    <w:rsid w:val="008132AD"/>
    <w:rsid w:val="00817702"/>
    <w:rsid w:val="0085533C"/>
    <w:rsid w:val="00860EC4"/>
    <w:rsid w:val="008B6BE5"/>
    <w:rsid w:val="008C4034"/>
    <w:rsid w:val="008C5415"/>
    <w:rsid w:val="008D32D5"/>
    <w:rsid w:val="008D3810"/>
    <w:rsid w:val="008D5705"/>
    <w:rsid w:val="008E7489"/>
    <w:rsid w:val="009148CD"/>
    <w:rsid w:val="009160BE"/>
    <w:rsid w:val="00950173"/>
    <w:rsid w:val="00971EAF"/>
    <w:rsid w:val="009832A2"/>
    <w:rsid w:val="009B1955"/>
    <w:rsid w:val="009B43CB"/>
    <w:rsid w:val="009D21D0"/>
    <w:rsid w:val="009D6BDE"/>
    <w:rsid w:val="009E34B4"/>
    <w:rsid w:val="009E430D"/>
    <w:rsid w:val="009E608C"/>
    <w:rsid w:val="009F0910"/>
    <w:rsid w:val="00A05117"/>
    <w:rsid w:val="00A258F3"/>
    <w:rsid w:val="00A25E13"/>
    <w:rsid w:val="00A3279E"/>
    <w:rsid w:val="00A42699"/>
    <w:rsid w:val="00A61222"/>
    <w:rsid w:val="00A6207E"/>
    <w:rsid w:val="00A6657C"/>
    <w:rsid w:val="00A70E44"/>
    <w:rsid w:val="00A735D0"/>
    <w:rsid w:val="00A73768"/>
    <w:rsid w:val="00A73A52"/>
    <w:rsid w:val="00A74410"/>
    <w:rsid w:val="00A777D1"/>
    <w:rsid w:val="00A8316C"/>
    <w:rsid w:val="00A85633"/>
    <w:rsid w:val="00A965C8"/>
    <w:rsid w:val="00AA6598"/>
    <w:rsid w:val="00AA67C8"/>
    <w:rsid w:val="00AB1679"/>
    <w:rsid w:val="00AB33C8"/>
    <w:rsid w:val="00AC41BF"/>
    <w:rsid w:val="00AD6225"/>
    <w:rsid w:val="00AE1616"/>
    <w:rsid w:val="00B06F91"/>
    <w:rsid w:val="00B106EB"/>
    <w:rsid w:val="00B118CE"/>
    <w:rsid w:val="00B11FE7"/>
    <w:rsid w:val="00B17C89"/>
    <w:rsid w:val="00B26A22"/>
    <w:rsid w:val="00B31760"/>
    <w:rsid w:val="00B331A6"/>
    <w:rsid w:val="00B34292"/>
    <w:rsid w:val="00B52BAB"/>
    <w:rsid w:val="00B562B7"/>
    <w:rsid w:val="00BA7307"/>
    <w:rsid w:val="00BC4ACF"/>
    <w:rsid w:val="00BC57D4"/>
    <w:rsid w:val="00C401B8"/>
    <w:rsid w:val="00C53421"/>
    <w:rsid w:val="00C5499E"/>
    <w:rsid w:val="00C96D86"/>
    <w:rsid w:val="00CA6B36"/>
    <w:rsid w:val="00D028BF"/>
    <w:rsid w:val="00D06F6B"/>
    <w:rsid w:val="00D34107"/>
    <w:rsid w:val="00D44822"/>
    <w:rsid w:val="00D6442A"/>
    <w:rsid w:val="00D70B8C"/>
    <w:rsid w:val="00D724F3"/>
    <w:rsid w:val="00D745DC"/>
    <w:rsid w:val="00D830BB"/>
    <w:rsid w:val="00DA11B3"/>
    <w:rsid w:val="00DB2375"/>
    <w:rsid w:val="00DB567E"/>
    <w:rsid w:val="00DC003B"/>
    <w:rsid w:val="00DC2C80"/>
    <w:rsid w:val="00DC58B6"/>
    <w:rsid w:val="00DE5297"/>
    <w:rsid w:val="00E23F69"/>
    <w:rsid w:val="00E24062"/>
    <w:rsid w:val="00E33A2A"/>
    <w:rsid w:val="00E43037"/>
    <w:rsid w:val="00E47BEA"/>
    <w:rsid w:val="00E507CA"/>
    <w:rsid w:val="00E620C2"/>
    <w:rsid w:val="00EB3945"/>
    <w:rsid w:val="00EB64EF"/>
    <w:rsid w:val="00EC0E42"/>
    <w:rsid w:val="00F06D4A"/>
    <w:rsid w:val="00F24C6D"/>
    <w:rsid w:val="00F35D2B"/>
    <w:rsid w:val="00F36935"/>
    <w:rsid w:val="00F47617"/>
    <w:rsid w:val="00F837B0"/>
    <w:rsid w:val="00F85C9D"/>
    <w:rsid w:val="00F96449"/>
    <w:rsid w:val="00FA10BE"/>
    <w:rsid w:val="00FA2A78"/>
    <w:rsid w:val="00FA3829"/>
    <w:rsid w:val="00FB48E2"/>
    <w:rsid w:val="00FE1DB6"/>
    <w:rsid w:val="1E2704EB"/>
    <w:rsid w:val="28ED8417"/>
    <w:rsid w:val="471A1B64"/>
    <w:rsid w:val="660E1D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A15E1D"/>
  <w15:docId w15:val="{ED7B60A2-73A4-43AD-9145-5B9FE3F7B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489A"/>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10B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0B61"/>
  </w:style>
  <w:style w:type="paragraph" w:styleId="Footer">
    <w:name w:val="footer"/>
    <w:basedOn w:val="Normal"/>
    <w:link w:val="FooterChar"/>
    <w:uiPriority w:val="99"/>
    <w:unhideWhenUsed/>
    <w:rsid w:val="00610B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0B61"/>
  </w:style>
  <w:style w:type="paragraph" w:styleId="BalloonText">
    <w:name w:val="Balloon Text"/>
    <w:basedOn w:val="Normal"/>
    <w:link w:val="BalloonTextChar"/>
    <w:uiPriority w:val="99"/>
    <w:semiHidden/>
    <w:unhideWhenUsed/>
    <w:rsid w:val="00610B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0B61"/>
    <w:rPr>
      <w:rFonts w:ascii="Tahoma" w:hAnsi="Tahoma" w:cs="Tahoma"/>
      <w:sz w:val="16"/>
      <w:szCs w:val="16"/>
    </w:rPr>
  </w:style>
  <w:style w:type="paragraph" w:styleId="ListParagraph">
    <w:name w:val="List Paragraph"/>
    <w:basedOn w:val="Normal"/>
    <w:uiPriority w:val="34"/>
    <w:qFormat/>
    <w:rsid w:val="00AD6225"/>
    <w:pPr>
      <w:spacing w:after="0" w:line="240" w:lineRule="auto"/>
      <w:ind w:left="720"/>
    </w:pPr>
    <w:rPr>
      <w:rFonts w:ascii="Times New Roman" w:eastAsia="Times New Roman" w:hAnsi="Times New Roman"/>
      <w:sz w:val="24"/>
      <w:szCs w:val="24"/>
    </w:rPr>
  </w:style>
  <w:style w:type="table" w:styleId="TableGrid">
    <w:name w:val="Table Grid"/>
    <w:basedOn w:val="TableNormal"/>
    <w:uiPriority w:val="59"/>
    <w:rsid w:val="00D028B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181241"/>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2304763">
      <w:bodyDiv w:val="1"/>
      <w:marLeft w:val="0"/>
      <w:marRight w:val="0"/>
      <w:marTop w:val="0"/>
      <w:marBottom w:val="0"/>
      <w:divBdr>
        <w:top w:val="none" w:sz="0" w:space="0" w:color="auto"/>
        <w:left w:val="none" w:sz="0" w:space="0" w:color="auto"/>
        <w:bottom w:val="none" w:sz="0" w:space="0" w:color="auto"/>
        <w:right w:val="none" w:sz="0" w:space="0" w:color="auto"/>
      </w:divBdr>
    </w:div>
    <w:div w:id="610165976">
      <w:bodyDiv w:val="1"/>
      <w:marLeft w:val="0"/>
      <w:marRight w:val="0"/>
      <w:marTop w:val="0"/>
      <w:marBottom w:val="0"/>
      <w:divBdr>
        <w:top w:val="none" w:sz="0" w:space="0" w:color="auto"/>
        <w:left w:val="none" w:sz="0" w:space="0" w:color="auto"/>
        <w:bottom w:val="none" w:sz="0" w:space="0" w:color="auto"/>
        <w:right w:val="none" w:sz="0" w:space="0" w:color="auto"/>
      </w:divBdr>
    </w:div>
    <w:div w:id="677391910">
      <w:bodyDiv w:val="1"/>
      <w:marLeft w:val="0"/>
      <w:marRight w:val="0"/>
      <w:marTop w:val="0"/>
      <w:marBottom w:val="0"/>
      <w:divBdr>
        <w:top w:val="none" w:sz="0" w:space="0" w:color="auto"/>
        <w:left w:val="none" w:sz="0" w:space="0" w:color="auto"/>
        <w:bottom w:val="none" w:sz="0" w:space="0" w:color="auto"/>
        <w:right w:val="none" w:sz="0" w:space="0" w:color="auto"/>
      </w:divBdr>
    </w:div>
    <w:div w:id="801844243">
      <w:bodyDiv w:val="1"/>
      <w:marLeft w:val="0"/>
      <w:marRight w:val="0"/>
      <w:marTop w:val="0"/>
      <w:marBottom w:val="0"/>
      <w:divBdr>
        <w:top w:val="none" w:sz="0" w:space="0" w:color="auto"/>
        <w:left w:val="none" w:sz="0" w:space="0" w:color="auto"/>
        <w:bottom w:val="none" w:sz="0" w:space="0" w:color="auto"/>
        <w:right w:val="none" w:sz="0" w:space="0" w:color="auto"/>
      </w:divBdr>
    </w:div>
    <w:div w:id="1760055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7857d7e-e729-42fc-bcf4-6734ef2ceb10">
      <Terms xmlns="http://schemas.microsoft.com/office/infopath/2007/PartnerControls"/>
    </lcf76f155ced4ddcb4097134ff3c332f>
    <TaxCatchAll xmlns="62df7ed1-0a6b-4430-b49f-2cbd2655c26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5E9F88D551AB44AA6B53A4E7C8D810F" ma:contentTypeVersion="11" ma:contentTypeDescription="Create a new document." ma:contentTypeScope="" ma:versionID="c866dc91f4e930bee3c932e25c3c0839">
  <xsd:schema xmlns:xsd="http://www.w3.org/2001/XMLSchema" xmlns:xs="http://www.w3.org/2001/XMLSchema" xmlns:p="http://schemas.microsoft.com/office/2006/metadata/properties" xmlns:ns2="57857d7e-e729-42fc-bcf4-6734ef2ceb10" xmlns:ns3="62df7ed1-0a6b-4430-b49f-2cbd2655c266" targetNamespace="http://schemas.microsoft.com/office/2006/metadata/properties" ma:root="true" ma:fieldsID="da99bcf6c7fc1e58dc9370abac848295" ns2:_="" ns3:_="">
    <xsd:import namespace="57857d7e-e729-42fc-bcf4-6734ef2ceb10"/>
    <xsd:import namespace="62df7ed1-0a6b-4430-b49f-2cbd2655c266"/>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857d7e-e729-42fc-bcf4-6734ef2ceb10"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188ae16c-7ba9-48a6-8659-c1e98b63ac63"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df7ed1-0a6b-4430-b49f-2cbd2655c266"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a607bbfe-359c-4737-a0a4-755b806052b6}" ma:internalName="TaxCatchAll" ma:showField="CatchAllData" ma:web="62df7ed1-0a6b-4430-b49f-2cbd2655c26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43E436-A4AA-4C08-9228-129B816300BF}">
  <ds:schemaRefs>
    <ds:schemaRef ds:uri="http://schemas.microsoft.com/sharepoint/v3/contenttype/forms"/>
  </ds:schemaRefs>
</ds:datastoreItem>
</file>

<file path=customXml/itemProps2.xml><?xml version="1.0" encoding="utf-8"?>
<ds:datastoreItem xmlns:ds="http://schemas.openxmlformats.org/officeDocument/2006/customXml" ds:itemID="{AA57D229-B659-41AB-B4CF-1E78CB7E0AC0}">
  <ds:schemaRefs>
    <ds:schemaRef ds:uri="http://schemas.microsoft.com/office/2006/metadata/properties"/>
    <ds:schemaRef ds:uri="http://schemas.microsoft.com/office/infopath/2007/PartnerControls"/>
    <ds:schemaRef ds:uri="375cfad6-2251-4481-ab13-18d47d9ad6d8"/>
    <ds:schemaRef ds:uri="4392f94e-eafc-42dc-b6da-73c4100e2a63"/>
  </ds:schemaRefs>
</ds:datastoreItem>
</file>

<file path=customXml/itemProps3.xml><?xml version="1.0" encoding="utf-8"?>
<ds:datastoreItem xmlns:ds="http://schemas.openxmlformats.org/officeDocument/2006/customXml" ds:itemID="{1B360CF3-F1A4-4CD1-8431-4033B1F34617}"/>
</file>

<file path=docProps/app.xml><?xml version="1.0" encoding="utf-8"?>
<Properties xmlns="http://schemas.openxmlformats.org/officeDocument/2006/extended-properties" xmlns:vt="http://schemas.openxmlformats.org/officeDocument/2006/docPropsVTypes">
  <Template>Normal.dotm</Template>
  <TotalTime>1</TotalTime>
  <Pages>1</Pages>
  <Words>177</Words>
  <Characters>1010</Characters>
  <Application>Microsoft Office Word</Application>
  <DocSecurity>0</DocSecurity>
  <Lines>8</Lines>
  <Paragraphs>2</Paragraphs>
  <ScaleCrop>false</ScaleCrop>
  <Company>SingTel</Company>
  <LinksUpToDate>false</LinksUpToDate>
  <CharactersWithSpaces>1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lentinoRG</dc:creator>
  <cp:lastModifiedBy>Raine Micaela Muñoz</cp:lastModifiedBy>
  <cp:revision>9</cp:revision>
  <cp:lastPrinted>2021-03-05T00:50:00Z</cp:lastPrinted>
  <dcterms:created xsi:type="dcterms:W3CDTF">2021-02-19T06:45:00Z</dcterms:created>
  <dcterms:modified xsi:type="dcterms:W3CDTF">2025-01-21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E9F88D551AB44AA6B53A4E7C8D810F</vt:lpwstr>
  </property>
  <property fmtid="{D5CDD505-2E9C-101B-9397-08002B2CF9AE}" pid="3" name="MediaServiceImageTags">
    <vt:lpwstr/>
  </property>
</Properties>
</file>